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F1F62" w14:textId="45A89A01" w:rsidR="00010333" w:rsidRPr="00CC6FF3" w:rsidRDefault="00010333" w:rsidP="00266132">
      <w:pPr>
        <w:rPr>
          <w:rFonts w:ascii="Rockwell" w:hAnsi="Rockwell"/>
          <w:sz w:val="32"/>
          <w:szCs w:val="32"/>
        </w:rPr>
      </w:pPr>
    </w:p>
    <w:p w14:paraId="7028FC3D" w14:textId="6F61B53B" w:rsidR="00CC6FF3" w:rsidRPr="00CC6FF3" w:rsidRDefault="00CC6FF3" w:rsidP="00266132">
      <w:pPr>
        <w:rPr>
          <w:rFonts w:ascii="Rockwell" w:hAnsi="Rockwell"/>
          <w:sz w:val="32"/>
          <w:szCs w:val="32"/>
        </w:rPr>
      </w:pPr>
    </w:p>
    <w:p w14:paraId="7BC75D54" w14:textId="4E1CF8A1" w:rsidR="00CC6FF3" w:rsidRDefault="00585537" w:rsidP="00585537">
      <w:pPr>
        <w:jc w:val="center"/>
        <w:rPr>
          <w:rFonts w:ascii="Rockwell" w:hAnsi="Rockwell"/>
          <w:b/>
          <w:bCs/>
          <w:sz w:val="32"/>
          <w:szCs w:val="32"/>
        </w:rPr>
      </w:pPr>
      <w:r>
        <w:rPr>
          <w:rFonts w:ascii="Rockwell" w:hAnsi="Rockwell"/>
          <w:b/>
          <w:bCs/>
          <w:noProof/>
          <w:sz w:val="32"/>
          <w:szCs w:val="32"/>
        </w:rPr>
        <w:drawing>
          <wp:inline distT="0" distB="0" distL="0" distR="0" wp14:anchorId="487B1AB8" wp14:editId="0C0C4A9B">
            <wp:extent cx="2523345" cy="1261672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345" cy="1261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96C8" w14:textId="77777777" w:rsidR="00CC6FF3" w:rsidRDefault="00CC6FF3" w:rsidP="00266132">
      <w:pPr>
        <w:rPr>
          <w:rFonts w:ascii="Rockwell" w:hAnsi="Rockwell"/>
          <w:b/>
          <w:bCs/>
          <w:sz w:val="32"/>
          <w:szCs w:val="32"/>
        </w:rPr>
      </w:pPr>
    </w:p>
    <w:p w14:paraId="5ABF28D7" w14:textId="34F3C16D" w:rsidR="00F750D8" w:rsidRDefault="00AF2377" w:rsidP="00585537">
      <w:pPr>
        <w:jc w:val="center"/>
        <w:rPr>
          <w:rFonts w:ascii="Rockwell" w:hAnsi="Rockwell"/>
          <w:b/>
          <w:bCs/>
          <w:sz w:val="36"/>
          <w:szCs w:val="36"/>
        </w:rPr>
      </w:pPr>
      <w:r>
        <w:rPr>
          <w:rFonts w:ascii="Rockwell" w:hAnsi="Rockwell"/>
          <w:b/>
          <w:bCs/>
          <w:sz w:val="36"/>
          <w:szCs w:val="36"/>
        </w:rPr>
        <w:t>IJ4EU grantee r</w:t>
      </w:r>
      <w:r w:rsidR="00F750D8">
        <w:rPr>
          <w:rFonts w:ascii="Rockwell" w:hAnsi="Rockwell"/>
          <w:b/>
          <w:bCs/>
          <w:sz w:val="36"/>
          <w:szCs w:val="36"/>
        </w:rPr>
        <w:t xml:space="preserve">equest for </w:t>
      </w:r>
      <w:r>
        <w:rPr>
          <w:rFonts w:ascii="Rockwell" w:hAnsi="Rockwell"/>
          <w:b/>
          <w:bCs/>
          <w:sz w:val="36"/>
          <w:szCs w:val="36"/>
        </w:rPr>
        <w:t>f</w:t>
      </w:r>
      <w:r w:rsidR="00F750D8">
        <w:rPr>
          <w:rFonts w:ascii="Rockwell" w:hAnsi="Rockwell"/>
          <w:b/>
          <w:bCs/>
          <w:sz w:val="36"/>
          <w:szCs w:val="36"/>
        </w:rPr>
        <w:t xml:space="preserve">ree IPI </w:t>
      </w:r>
      <w:r>
        <w:rPr>
          <w:rFonts w:ascii="Rockwell" w:hAnsi="Rockwell"/>
          <w:b/>
          <w:bCs/>
          <w:sz w:val="36"/>
          <w:szCs w:val="36"/>
        </w:rPr>
        <w:t>m</w:t>
      </w:r>
      <w:r w:rsidR="00F750D8">
        <w:rPr>
          <w:rFonts w:ascii="Rockwell" w:hAnsi="Rockwell"/>
          <w:b/>
          <w:bCs/>
          <w:sz w:val="36"/>
          <w:szCs w:val="36"/>
        </w:rPr>
        <w:t>embership</w:t>
      </w:r>
    </w:p>
    <w:p w14:paraId="681E57C2" w14:textId="77777777" w:rsidR="00F750D8" w:rsidRDefault="00F750D8" w:rsidP="00266132">
      <w:pPr>
        <w:rPr>
          <w:rFonts w:ascii="Rockwell" w:hAnsi="Rockwell"/>
          <w:b/>
          <w:bCs/>
          <w:sz w:val="36"/>
          <w:szCs w:val="36"/>
        </w:rPr>
      </w:pPr>
    </w:p>
    <w:p w14:paraId="33C7D922" w14:textId="77777777" w:rsidR="00CC6FF3" w:rsidRDefault="00CC6FF3" w:rsidP="00CC6FF3">
      <w:pPr>
        <w:shd w:val="clear" w:color="auto" w:fill="FFFFFF"/>
        <w:textAlignment w:val="baseline"/>
        <w:rPr>
          <w:rFonts w:ascii="Rockwell" w:hAnsi="Rockwell"/>
          <w:color w:val="000000"/>
          <w:sz w:val="32"/>
          <w:szCs w:val="32"/>
          <w:bdr w:val="none" w:sz="0" w:space="0" w:color="auto" w:frame="1"/>
          <w:lang w:eastAsia="en-GB"/>
        </w:rPr>
      </w:pPr>
    </w:p>
    <w:p w14:paraId="36F71FD1" w14:textId="77777777" w:rsidR="00220897" w:rsidRDefault="00220897" w:rsidP="00CC6FF3">
      <w:pPr>
        <w:shd w:val="clear" w:color="auto" w:fill="FFFFFF"/>
        <w:textAlignment w:val="baseline"/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</w:pPr>
    </w:p>
    <w:p w14:paraId="19D3D666" w14:textId="6989E2BD" w:rsidR="00220897" w:rsidRDefault="00220897" w:rsidP="00CC6FF3">
      <w:pPr>
        <w:shd w:val="clear" w:color="auto" w:fill="FFFFFF"/>
        <w:textAlignment w:val="baseline"/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</w:pPr>
      <w:r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 xml:space="preserve">Please add your details below and </w:t>
      </w:r>
      <w:r w:rsidR="00A07E82"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 xml:space="preserve">email </w:t>
      </w:r>
      <w:r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 xml:space="preserve">this form </w:t>
      </w:r>
      <w:r w:rsidRPr="00A07E82">
        <w:rPr>
          <w:rFonts w:ascii="Rockwell" w:hAnsi="Rockwell"/>
          <w:b/>
          <w:bCs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 xml:space="preserve">together with </w:t>
      </w:r>
      <w:r w:rsidR="00A07E82" w:rsidRPr="00A07E82">
        <w:rPr>
          <w:rFonts w:ascii="Rockwell" w:hAnsi="Rockwell"/>
          <w:b/>
          <w:bCs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>a</w:t>
      </w:r>
      <w:r w:rsidR="00A07E82"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 xml:space="preserve"> </w:t>
      </w:r>
      <w:r w:rsidR="00A07E82" w:rsidRPr="00A07E82">
        <w:rPr>
          <w:rFonts w:ascii="Rockwell" w:hAnsi="Rockwell"/>
          <w:b/>
          <w:bCs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>headshot photo</w:t>
      </w:r>
      <w:r w:rsidR="00A07E82">
        <w:rPr>
          <w:rFonts w:ascii="Rockwell" w:hAnsi="Rockwell"/>
          <w:b/>
          <w:bCs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 xml:space="preserve"> </w:t>
      </w:r>
      <w:r w:rsidR="00A07E82" w:rsidRPr="00A07E82"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>(for your IPI membership card).</w:t>
      </w:r>
    </w:p>
    <w:p w14:paraId="763AF632" w14:textId="4F03E176" w:rsidR="00A07E82" w:rsidRDefault="00A07E82" w:rsidP="00CC6FF3">
      <w:pPr>
        <w:shd w:val="clear" w:color="auto" w:fill="FFFFFF"/>
        <w:textAlignment w:val="baseline"/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</w:pPr>
    </w:p>
    <w:p w14:paraId="62ED4B19" w14:textId="02486A54" w:rsidR="00A07E82" w:rsidRDefault="00A07E82" w:rsidP="00CC6FF3">
      <w:pPr>
        <w:shd w:val="clear" w:color="auto" w:fill="FFFFFF"/>
        <w:textAlignment w:val="baseline"/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</w:pPr>
      <w:r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 xml:space="preserve">Send to Timothy Large at </w:t>
      </w:r>
      <w:proofErr w:type="spellStart"/>
      <w:r w:rsidRPr="00B5606B">
        <w:rPr>
          <w:rFonts w:ascii="Rockwell" w:hAnsi="Rockwell"/>
          <w:b/>
          <w:bCs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>tlarge@ipi.media</w:t>
      </w:r>
      <w:proofErr w:type="spellEnd"/>
      <w:r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  <w:t>.</w:t>
      </w:r>
    </w:p>
    <w:p w14:paraId="74A846AF" w14:textId="77777777" w:rsidR="00220897" w:rsidRDefault="00220897" w:rsidP="00CC6FF3">
      <w:pPr>
        <w:shd w:val="clear" w:color="auto" w:fill="FFFFFF"/>
        <w:textAlignment w:val="baseline"/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</w:pPr>
    </w:p>
    <w:p w14:paraId="63C1890F" w14:textId="2F23D822" w:rsidR="005B4258" w:rsidRDefault="005B4258" w:rsidP="00CC6FF3">
      <w:pPr>
        <w:shd w:val="clear" w:color="auto" w:fill="FFFFFF"/>
        <w:textAlignment w:val="baseline"/>
        <w:rPr>
          <w:rFonts w:ascii="Rockwell" w:hAnsi="Rockwell"/>
          <w:color w:val="000000"/>
          <w:spacing w:val="26"/>
          <w:sz w:val="26"/>
          <w:szCs w:val="26"/>
          <w:bdr w:val="none" w:sz="0" w:space="0" w:color="auto" w:frame="1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626"/>
      </w:tblGrid>
      <w:tr w:rsidR="00A07E82" w14:paraId="0795C41C" w14:textId="77777777" w:rsidTr="00A07E82">
        <w:tc>
          <w:tcPr>
            <w:tcW w:w="2660" w:type="dxa"/>
          </w:tcPr>
          <w:p w14:paraId="2FBB0A8D" w14:textId="09B8BE00" w:rsidR="00A07E82" w:rsidRDefault="00A07E82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Name:</w:t>
            </w:r>
          </w:p>
        </w:tc>
        <w:tc>
          <w:tcPr>
            <w:tcW w:w="6626" w:type="dxa"/>
          </w:tcPr>
          <w:p w14:paraId="35909AF7" w14:textId="77777777" w:rsidR="00A07E82" w:rsidRDefault="00A07E82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  <w:tr w:rsidR="00A07E82" w14:paraId="7AFE6A6D" w14:textId="77777777" w:rsidTr="00A07E82">
        <w:tc>
          <w:tcPr>
            <w:tcW w:w="2660" w:type="dxa"/>
          </w:tcPr>
          <w:p w14:paraId="17911980" w14:textId="7B6AE837" w:rsidR="00A07E82" w:rsidRDefault="00A07E82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Email:</w:t>
            </w:r>
          </w:p>
        </w:tc>
        <w:tc>
          <w:tcPr>
            <w:tcW w:w="6626" w:type="dxa"/>
          </w:tcPr>
          <w:p w14:paraId="348C073C" w14:textId="77777777" w:rsidR="00A07E82" w:rsidRDefault="00A07E82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  <w:tr w:rsidR="00A07E82" w14:paraId="4193D59D" w14:textId="77777777" w:rsidTr="00A07E82">
        <w:trPr>
          <w:trHeight w:val="591"/>
        </w:trPr>
        <w:tc>
          <w:tcPr>
            <w:tcW w:w="2660" w:type="dxa"/>
          </w:tcPr>
          <w:p w14:paraId="0D45CB71" w14:textId="785AAB7E" w:rsidR="00A07E82" w:rsidRDefault="00A07E82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Address:</w:t>
            </w:r>
          </w:p>
        </w:tc>
        <w:tc>
          <w:tcPr>
            <w:tcW w:w="6626" w:type="dxa"/>
          </w:tcPr>
          <w:p w14:paraId="499A5AA2" w14:textId="77777777" w:rsidR="00A07E82" w:rsidRDefault="00A07E82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  <w:tr w:rsidR="00A07E82" w14:paraId="0F2DD8F8" w14:textId="77777777" w:rsidTr="00A07E82">
        <w:tc>
          <w:tcPr>
            <w:tcW w:w="2660" w:type="dxa"/>
          </w:tcPr>
          <w:p w14:paraId="5F76BCED" w14:textId="59B24EF1" w:rsidR="00A07E82" w:rsidRDefault="00A07E82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Phone:</w:t>
            </w:r>
          </w:p>
        </w:tc>
        <w:tc>
          <w:tcPr>
            <w:tcW w:w="6626" w:type="dxa"/>
          </w:tcPr>
          <w:p w14:paraId="693AC895" w14:textId="77777777" w:rsidR="00A07E82" w:rsidRDefault="00A07E82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  <w:tr w:rsidR="00A07E82" w14:paraId="7090B1A0" w14:textId="77777777" w:rsidTr="00A07E82">
        <w:tc>
          <w:tcPr>
            <w:tcW w:w="2660" w:type="dxa"/>
          </w:tcPr>
          <w:p w14:paraId="6CE95797" w14:textId="384F0C46" w:rsidR="00A07E82" w:rsidRDefault="00A07E82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Title/position</w:t>
            </w:r>
          </w:p>
        </w:tc>
        <w:tc>
          <w:tcPr>
            <w:tcW w:w="6626" w:type="dxa"/>
          </w:tcPr>
          <w:p w14:paraId="4ED23038" w14:textId="77777777" w:rsidR="00A07E82" w:rsidRDefault="00A07E82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  <w:tr w:rsidR="00A07E82" w14:paraId="6D88C3EB" w14:textId="77777777" w:rsidTr="00A07E82">
        <w:tc>
          <w:tcPr>
            <w:tcW w:w="2660" w:type="dxa"/>
          </w:tcPr>
          <w:p w14:paraId="79FB4CCB" w14:textId="1B1B2F4A" w:rsidR="00A07E82" w:rsidRDefault="00A07E82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Organisation:</w:t>
            </w:r>
          </w:p>
        </w:tc>
        <w:tc>
          <w:tcPr>
            <w:tcW w:w="6626" w:type="dxa"/>
          </w:tcPr>
          <w:p w14:paraId="38BE09BF" w14:textId="77777777" w:rsidR="00A07E82" w:rsidRDefault="00A07E82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  <w:tr w:rsidR="00A07E82" w14:paraId="4AF1D1E2" w14:textId="77777777" w:rsidTr="00A07E82">
        <w:tc>
          <w:tcPr>
            <w:tcW w:w="2660" w:type="dxa"/>
          </w:tcPr>
          <w:p w14:paraId="32D0FEEA" w14:textId="42BD2CCF" w:rsidR="00A07E82" w:rsidRDefault="00A07E82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Year of IJ4EU grant:</w:t>
            </w:r>
          </w:p>
        </w:tc>
        <w:tc>
          <w:tcPr>
            <w:tcW w:w="6626" w:type="dxa"/>
          </w:tcPr>
          <w:p w14:paraId="16D02A42" w14:textId="77777777" w:rsidR="00A07E82" w:rsidRDefault="00A07E82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  <w:tr w:rsidR="00CB1E58" w14:paraId="7B0C59A2" w14:textId="77777777" w:rsidTr="00A07E82">
        <w:tc>
          <w:tcPr>
            <w:tcW w:w="2660" w:type="dxa"/>
          </w:tcPr>
          <w:p w14:paraId="75B87058" w14:textId="286654BA" w:rsidR="00CB1E58" w:rsidRDefault="00CB1E58" w:rsidP="00A07E82">
            <w:pPr>
              <w:jc w:val="right"/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  <w:r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  <w:t>IJ4EU project:</w:t>
            </w:r>
          </w:p>
        </w:tc>
        <w:tc>
          <w:tcPr>
            <w:tcW w:w="6626" w:type="dxa"/>
          </w:tcPr>
          <w:p w14:paraId="3FBAC45F" w14:textId="77777777" w:rsidR="00CB1E58" w:rsidRDefault="00CB1E58" w:rsidP="00CC6FF3">
            <w:pPr>
              <w:textAlignment w:val="baseline"/>
              <w:rPr>
                <w:rFonts w:ascii="Rockwell" w:hAnsi="Rockwell"/>
                <w:color w:val="000000"/>
                <w:sz w:val="26"/>
                <w:szCs w:val="26"/>
                <w:bdr w:val="none" w:sz="0" w:space="0" w:color="auto" w:frame="1"/>
                <w:lang w:eastAsia="en-GB"/>
              </w:rPr>
            </w:pPr>
          </w:p>
        </w:tc>
      </w:tr>
    </w:tbl>
    <w:p w14:paraId="0D274C00" w14:textId="77777777" w:rsidR="00A07E82" w:rsidRPr="005B4258" w:rsidRDefault="00A07E82" w:rsidP="00CC6FF3">
      <w:pPr>
        <w:shd w:val="clear" w:color="auto" w:fill="FFFFFF"/>
        <w:textAlignment w:val="baseline"/>
        <w:rPr>
          <w:rFonts w:ascii="Rockwell" w:hAnsi="Rockwell"/>
          <w:color w:val="000000"/>
          <w:sz w:val="26"/>
          <w:szCs w:val="26"/>
          <w:bdr w:val="none" w:sz="0" w:space="0" w:color="auto" w:frame="1"/>
          <w:lang w:eastAsia="en-GB"/>
        </w:rPr>
      </w:pPr>
    </w:p>
    <w:p w14:paraId="259E7592" w14:textId="77777777" w:rsidR="00CC6FF3" w:rsidRDefault="00CC6FF3" w:rsidP="00CC6FF3">
      <w:pPr>
        <w:shd w:val="clear" w:color="auto" w:fill="FFFFFF"/>
        <w:textAlignment w:val="baseline"/>
        <w:rPr>
          <w:rFonts w:ascii="Rockwell" w:hAnsi="Rockwell"/>
          <w:color w:val="000000"/>
          <w:sz w:val="32"/>
          <w:szCs w:val="32"/>
          <w:bdr w:val="none" w:sz="0" w:space="0" w:color="auto" w:frame="1"/>
          <w:lang w:eastAsia="en-GB"/>
        </w:rPr>
      </w:pPr>
    </w:p>
    <w:p w14:paraId="406CB42E" w14:textId="77777777" w:rsidR="00CC6FF3" w:rsidRDefault="00CC6FF3" w:rsidP="00CC6FF3">
      <w:pPr>
        <w:shd w:val="clear" w:color="auto" w:fill="FFFFFF"/>
        <w:textAlignment w:val="baseline"/>
        <w:rPr>
          <w:rFonts w:ascii="Rockwell" w:hAnsi="Rockwell"/>
          <w:color w:val="000000"/>
          <w:sz w:val="32"/>
          <w:szCs w:val="32"/>
          <w:bdr w:val="none" w:sz="0" w:space="0" w:color="auto" w:frame="1"/>
          <w:lang w:eastAsia="en-GB"/>
        </w:rPr>
      </w:pPr>
    </w:p>
    <w:p w14:paraId="63E89277" w14:textId="4AF51EF4" w:rsidR="00CC6FF3" w:rsidRPr="00CC6FF3" w:rsidRDefault="00CC6FF3" w:rsidP="00266132">
      <w:pPr>
        <w:rPr>
          <w:rFonts w:ascii="Rockwell" w:hAnsi="Rockwell"/>
          <w:sz w:val="32"/>
          <w:szCs w:val="32"/>
        </w:rPr>
      </w:pPr>
    </w:p>
    <w:sectPr w:rsidR="00CC6FF3" w:rsidRPr="00CC6FF3" w:rsidSect="00067A8E">
      <w:headerReference w:type="default" r:id="rId9"/>
      <w:footerReference w:type="even" r:id="rId10"/>
      <w:footerReference w:type="default" r:id="rId11"/>
      <w:pgSz w:w="11906" w:h="16838" w:code="9"/>
      <w:pgMar w:top="1418" w:right="1418" w:bottom="1134" w:left="1418" w:header="709" w:footer="5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3B049" w14:textId="77777777" w:rsidR="002966E9" w:rsidRDefault="002966E9">
      <w:r>
        <w:separator/>
      </w:r>
    </w:p>
  </w:endnote>
  <w:endnote w:type="continuationSeparator" w:id="0">
    <w:p w14:paraId="1D9496E9" w14:textId="77777777" w:rsidR="002966E9" w:rsidRDefault="002966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12C98" w14:textId="77777777" w:rsidR="009645E2" w:rsidRDefault="00C63FC8" w:rsidP="00AD6CE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645E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18768C" w14:textId="77777777" w:rsidR="009645E2" w:rsidRDefault="009645E2" w:rsidP="00AD6CE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C54DA" w14:textId="77777777" w:rsidR="009645E2" w:rsidRPr="004610D2" w:rsidRDefault="004610D2" w:rsidP="004610D2">
    <w:pPr>
      <w:pBdr>
        <w:top w:val="single" w:sz="2" w:space="1" w:color="00638A"/>
      </w:pBdr>
      <w:ind w:left="-709" w:right="-286"/>
      <w:rPr>
        <w:rFonts w:ascii="Rockwell" w:hAnsi="Rockwell"/>
        <w:color w:val="00638A"/>
        <w:sz w:val="16"/>
        <w:szCs w:val="16"/>
        <w:lang w:val="it-IT"/>
      </w:rPr>
    </w:pPr>
    <w:r w:rsidRPr="006B4AC1">
      <w:rPr>
        <w:rFonts w:ascii="Rockwell" w:hAnsi="Rockwell"/>
        <w:b/>
        <w:bCs/>
        <w:color w:val="00638A"/>
        <w:sz w:val="16"/>
        <w:szCs w:val="16"/>
        <w:lang w:val="it-IT"/>
      </w:rPr>
      <w:t xml:space="preserve">IPI: 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Spiegelgasse 2/29  </w:t>
    </w:r>
    <w:r>
      <w:rPr>
        <w:color w:val="00638A"/>
        <w:lang w:val="it-IT"/>
      </w:rPr>
      <w:t>ǀ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  1010 Vienna, Austria</w:t>
    </w:r>
    <w:r>
      <w:rPr>
        <w:rFonts w:ascii="Rockwell" w:hAnsi="Rockwell"/>
        <w:color w:val="00638A"/>
        <w:sz w:val="16"/>
        <w:szCs w:val="16"/>
        <w:lang w:val="it-IT"/>
      </w:rPr>
      <w:t xml:space="preserve"> 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 </w:t>
    </w:r>
    <w:r>
      <w:rPr>
        <w:color w:val="00638A"/>
        <w:lang w:val="it-IT"/>
      </w:rPr>
      <w:t>ǀ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  T: + 43 1 512 90 11  </w:t>
    </w:r>
    <w:r>
      <w:rPr>
        <w:color w:val="00638A"/>
        <w:lang w:val="it-IT"/>
      </w:rPr>
      <w:t>ǀ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  F:  + 43 1 512 90 14  </w:t>
    </w:r>
    <w:r>
      <w:rPr>
        <w:color w:val="00638A"/>
        <w:lang w:val="it-IT"/>
      </w:rPr>
      <w:t>ǀ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  </w:t>
    </w:r>
    <w:r w:rsidRPr="002F395E">
      <w:rPr>
        <w:rFonts w:ascii="Rockwell" w:hAnsi="Rockwell" w:cs="Arial"/>
        <w:color w:val="00638A"/>
        <w:sz w:val="16"/>
        <w:szCs w:val="16"/>
        <w:lang w:val="it-IT"/>
      </w:rPr>
      <w:t>E</w:t>
    </w:r>
    <w:r>
      <w:rPr>
        <w:rFonts w:ascii="Rockwell" w:hAnsi="Rockwell" w:cs="Arial"/>
        <w:color w:val="00638A"/>
        <w:sz w:val="16"/>
        <w:szCs w:val="16"/>
        <w:lang w:val="it-IT"/>
      </w:rPr>
      <w:t>:  info</w:t>
    </w:r>
    <w:r w:rsidRPr="006B4AC1">
      <w:rPr>
        <w:rFonts w:ascii="Rockwell" w:hAnsi="Rockwell"/>
        <w:color w:val="00638A"/>
        <w:sz w:val="16"/>
        <w:szCs w:val="16"/>
        <w:lang w:val="it-IT"/>
      </w:rPr>
      <w:t>@</w:t>
    </w:r>
    <w:r w:rsidRPr="002F395E">
      <w:rPr>
        <w:rFonts w:ascii="Rockwell" w:hAnsi="Rockwell"/>
        <w:color w:val="00638A"/>
        <w:sz w:val="16"/>
        <w:szCs w:val="16"/>
        <w:lang w:val="it-IT"/>
      </w:rPr>
      <w:t>ipi</w:t>
    </w:r>
    <w:r>
      <w:rPr>
        <w:rFonts w:ascii="Rockwell" w:hAnsi="Rockwell"/>
        <w:color w:val="00638A"/>
        <w:sz w:val="16"/>
        <w:szCs w:val="16"/>
        <w:lang w:val="it-IT"/>
      </w:rPr>
      <w:t>.m</w:t>
    </w:r>
    <w:r w:rsidRPr="006B4AC1">
      <w:rPr>
        <w:rFonts w:ascii="Rockwell" w:hAnsi="Rockwell"/>
        <w:color w:val="00638A"/>
        <w:sz w:val="16"/>
        <w:szCs w:val="16"/>
        <w:lang w:val="it-IT"/>
      </w:rPr>
      <w:t>edia</w:t>
    </w:r>
    <w:r>
      <w:rPr>
        <w:rFonts w:ascii="Rockwell" w:hAnsi="Rockwell"/>
        <w:color w:val="00638A"/>
        <w:sz w:val="16"/>
        <w:szCs w:val="16"/>
        <w:lang w:val="it-IT"/>
      </w:rPr>
      <w:t xml:space="preserve"> 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 </w:t>
    </w:r>
    <w:r>
      <w:rPr>
        <w:color w:val="00638A"/>
        <w:lang w:val="it-IT"/>
      </w:rPr>
      <w:t>ǀ</w:t>
    </w:r>
    <w:r w:rsidRPr="006B4AC1">
      <w:rPr>
        <w:rFonts w:ascii="Rockwell" w:hAnsi="Rockwell"/>
        <w:color w:val="00638A"/>
        <w:sz w:val="16"/>
        <w:szCs w:val="16"/>
        <w:lang w:val="it-IT"/>
      </w:rPr>
      <w:t xml:space="preserve">  </w:t>
    </w:r>
    <w:r w:rsidRPr="002F395E">
      <w:rPr>
        <w:rFonts w:ascii="Rockwell" w:hAnsi="Rockwell" w:cs="Arial"/>
        <w:color w:val="00638A"/>
        <w:sz w:val="16"/>
        <w:szCs w:val="16"/>
        <w:lang w:val="it-IT"/>
      </w:rPr>
      <w:t xml:space="preserve">W: </w:t>
    </w:r>
    <w:r w:rsidRPr="002F395E">
      <w:rPr>
        <w:rFonts w:ascii="Rockwell" w:hAnsi="Rockwell"/>
        <w:color w:val="00638A"/>
        <w:sz w:val="16"/>
        <w:szCs w:val="16"/>
        <w:lang w:val="it-IT"/>
      </w:rPr>
      <w:t xml:space="preserve"> http</w:t>
    </w:r>
    <w:r w:rsidR="00F2362A">
      <w:rPr>
        <w:rFonts w:ascii="Rockwell" w:hAnsi="Rockwell"/>
        <w:color w:val="00638A"/>
        <w:sz w:val="16"/>
        <w:szCs w:val="16"/>
        <w:lang w:val="it-IT"/>
      </w:rPr>
      <w:t>s</w:t>
    </w:r>
    <w:r w:rsidRPr="002F395E">
      <w:rPr>
        <w:rFonts w:ascii="Rockwell" w:hAnsi="Rockwell"/>
        <w:color w:val="00638A"/>
        <w:sz w:val="16"/>
        <w:szCs w:val="16"/>
        <w:lang w:val="it-IT"/>
      </w:rPr>
      <w:t>://ipi.med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7EC9B" w14:textId="77777777" w:rsidR="002966E9" w:rsidRDefault="002966E9">
      <w:r>
        <w:separator/>
      </w:r>
    </w:p>
  </w:footnote>
  <w:footnote w:type="continuationSeparator" w:id="0">
    <w:p w14:paraId="79F3C6CD" w14:textId="77777777" w:rsidR="002966E9" w:rsidRDefault="002966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9BD29" w14:textId="5FC0AE52" w:rsidR="009645E2" w:rsidRDefault="00A41D15" w:rsidP="00AF2377">
    <w:pPr>
      <w:pStyle w:val="Header"/>
      <w:tabs>
        <w:tab w:val="clear" w:pos="4536"/>
        <w:tab w:val="clear" w:pos="9072"/>
      </w:tabs>
      <w:ind w:left="-720" w:right="-828"/>
    </w:pPr>
    <w:r>
      <w:rPr>
        <w:noProof/>
      </w:rPr>
      <w:drawing>
        <wp:inline distT="0" distB="0" distL="0" distR="0" wp14:anchorId="42AE8587" wp14:editId="3C4560CA">
          <wp:extent cx="1686297" cy="866949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364" cy="9122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61E73"/>
    <w:multiLevelType w:val="hybridMultilevel"/>
    <w:tmpl w:val="A0AC646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8FD"/>
    <w:multiLevelType w:val="hybridMultilevel"/>
    <w:tmpl w:val="9920D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sbQwNjYwNjIwMTRS0lEKTi0uzszPAykwqQUAfDXXpSwAAAA="/>
  </w:docVars>
  <w:rsids>
    <w:rsidRoot w:val="00AF5643"/>
    <w:rsid w:val="00010333"/>
    <w:rsid w:val="00067A8E"/>
    <w:rsid w:val="000A56B1"/>
    <w:rsid w:val="000B4B27"/>
    <w:rsid w:val="000D6DDE"/>
    <w:rsid w:val="000F37B6"/>
    <w:rsid w:val="000F3DAF"/>
    <w:rsid w:val="001007D3"/>
    <w:rsid w:val="00131CF1"/>
    <w:rsid w:val="001A098D"/>
    <w:rsid w:val="001A7F35"/>
    <w:rsid w:val="00201F5C"/>
    <w:rsid w:val="00220897"/>
    <w:rsid w:val="00226195"/>
    <w:rsid w:val="00235154"/>
    <w:rsid w:val="00236C7D"/>
    <w:rsid w:val="00250E7B"/>
    <w:rsid w:val="00266132"/>
    <w:rsid w:val="002966E9"/>
    <w:rsid w:val="002A440E"/>
    <w:rsid w:val="002D50E9"/>
    <w:rsid w:val="003515A2"/>
    <w:rsid w:val="003639B7"/>
    <w:rsid w:val="003A4F42"/>
    <w:rsid w:val="004610D2"/>
    <w:rsid w:val="00471485"/>
    <w:rsid w:val="004A688B"/>
    <w:rsid w:val="004E053B"/>
    <w:rsid w:val="004F023A"/>
    <w:rsid w:val="00505F25"/>
    <w:rsid w:val="00511FFE"/>
    <w:rsid w:val="005338AE"/>
    <w:rsid w:val="005444B0"/>
    <w:rsid w:val="00585537"/>
    <w:rsid w:val="005B4258"/>
    <w:rsid w:val="005C3A66"/>
    <w:rsid w:val="006138DB"/>
    <w:rsid w:val="006139FF"/>
    <w:rsid w:val="00656DF1"/>
    <w:rsid w:val="00687930"/>
    <w:rsid w:val="006A0CAC"/>
    <w:rsid w:val="006C7A5F"/>
    <w:rsid w:val="006E71B9"/>
    <w:rsid w:val="00730392"/>
    <w:rsid w:val="007413AC"/>
    <w:rsid w:val="00751186"/>
    <w:rsid w:val="007518CE"/>
    <w:rsid w:val="00763323"/>
    <w:rsid w:val="007830D3"/>
    <w:rsid w:val="007F550B"/>
    <w:rsid w:val="00821756"/>
    <w:rsid w:val="00840381"/>
    <w:rsid w:val="00850ED3"/>
    <w:rsid w:val="008619A0"/>
    <w:rsid w:val="008712D2"/>
    <w:rsid w:val="00892500"/>
    <w:rsid w:val="008B4CB0"/>
    <w:rsid w:val="008C1571"/>
    <w:rsid w:val="008E5E46"/>
    <w:rsid w:val="009112CD"/>
    <w:rsid w:val="00911A43"/>
    <w:rsid w:val="0094795D"/>
    <w:rsid w:val="009645E2"/>
    <w:rsid w:val="009703D1"/>
    <w:rsid w:val="00985439"/>
    <w:rsid w:val="00A0241A"/>
    <w:rsid w:val="00A07E11"/>
    <w:rsid w:val="00A07E82"/>
    <w:rsid w:val="00A16093"/>
    <w:rsid w:val="00A41D15"/>
    <w:rsid w:val="00A5492B"/>
    <w:rsid w:val="00A86FE6"/>
    <w:rsid w:val="00AA439B"/>
    <w:rsid w:val="00AB30B8"/>
    <w:rsid w:val="00AD1F7F"/>
    <w:rsid w:val="00AD6CE6"/>
    <w:rsid w:val="00AF2377"/>
    <w:rsid w:val="00AF5643"/>
    <w:rsid w:val="00B50487"/>
    <w:rsid w:val="00B5606B"/>
    <w:rsid w:val="00B576CA"/>
    <w:rsid w:val="00B85F60"/>
    <w:rsid w:val="00BB51B9"/>
    <w:rsid w:val="00BD02DB"/>
    <w:rsid w:val="00BE3DF0"/>
    <w:rsid w:val="00BE5422"/>
    <w:rsid w:val="00C515BD"/>
    <w:rsid w:val="00C63FC8"/>
    <w:rsid w:val="00C66185"/>
    <w:rsid w:val="00C928D7"/>
    <w:rsid w:val="00CA4B31"/>
    <w:rsid w:val="00CB1E58"/>
    <w:rsid w:val="00CC0FD6"/>
    <w:rsid w:val="00CC38D2"/>
    <w:rsid w:val="00CC6FF3"/>
    <w:rsid w:val="00D67047"/>
    <w:rsid w:val="00E014E5"/>
    <w:rsid w:val="00E25AF8"/>
    <w:rsid w:val="00EA7168"/>
    <w:rsid w:val="00ED5144"/>
    <w:rsid w:val="00EF49D0"/>
    <w:rsid w:val="00F159CB"/>
    <w:rsid w:val="00F2362A"/>
    <w:rsid w:val="00F750D8"/>
    <w:rsid w:val="00FE4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BBCEC6"/>
  <w15:docId w15:val="{B6FDFFD5-9905-4C6F-87E0-CA16DB855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CB0"/>
    <w:rPr>
      <w:rFonts w:ascii="Arial" w:hAnsi="Arial"/>
      <w:sz w:val="24"/>
      <w:lang w:eastAsia="de-DE"/>
    </w:rPr>
  </w:style>
  <w:style w:type="paragraph" w:styleId="Heading1">
    <w:name w:val="heading 1"/>
    <w:basedOn w:val="Normal"/>
    <w:qFormat/>
    <w:rsid w:val="00AD6CE6"/>
    <w:pPr>
      <w:outlineLvl w:val="0"/>
    </w:pPr>
    <w:rPr>
      <w:rFonts w:ascii="Palatino Linotype" w:hAnsi="Palatino Linotype"/>
      <w:b/>
      <w:bCs/>
      <w:color w:val="255DA5"/>
      <w:kern w:val="36"/>
      <w:sz w:val="31"/>
      <w:szCs w:val="31"/>
      <w:lang w:eastAsia="en-GB"/>
    </w:rPr>
  </w:style>
  <w:style w:type="paragraph" w:styleId="Heading2">
    <w:name w:val="heading 2"/>
    <w:basedOn w:val="Normal"/>
    <w:next w:val="Normal"/>
    <w:qFormat/>
    <w:rsid w:val="006C7A5F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tvorlage1">
    <w:name w:val="Formatvorlage1"/>
    <w:basedOn w:val="Normal"/>
    <w:rsid w:val="000D6DDE"/>
  </w:style>
  <w:style w:type="paragraph" w:styleId="Header">
    <w:name w:val="header"/>
    <w:basedOn w:val="Normal"/>
    <w:rsid w:val="00AF564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AF5643"/>
    <w:pPr>
      <w:tabs>
        <w:tab w:val="center" w:pos="4536"/>
        <w:tab w:val="right" w:pos="9072"/>
      </w:tabs>
    </w:pPr>
  </w:style>
  <w:style w:type="paragraph" w:styleId="BodyText2">
    <w:name w:val="Body Text 2"/>
    <w:basedOn w:val="Normal"/>
    <w:rsid w:val="008B4CB0"/>
    <w:rPr>
      <w:sz w:val="16"/>
    </w:rPr>
  </w:style>
  <w:style w:type="character" w:styleId="Hyperlink">
    <w:name w:val="Hyperlink"/>
    <w:basedOn w:val="DefaultParagraphFont"/>
    <w:rsid w:val="00250E7B"/>
    <w:rPr>
      <w:color w:val="0000FF"/>
      <w:u w:val="single"/>
    </w:rPr>
  </w:style>
  <w:style w:type="paragraph" w:customStyle="1" w:styleId="Standard1">
    <w:name w:val="Standard1"/>
    <w:basedOn w:val="Normal"/>
    <w:rsid w:val="000B4B27"/>
    <w:pPr>
      <w:spacing w:before="100" w:beforeAutospacing="1" w:after="100" w:afterAutospacing="1"/>
    </w:pPr>
    <w:rPr>
      <w:rFonts w:ascii="Times New Roman" w:hAnsi="Times New Roman"/>
      <w:szCs w:val="24"/>
      <w:lang w:val="en-US" w:eastAsia="en-US"/>
    </w:rPr>
  </w:style>
  <w:style w:type="character" w:customStyle="1" w:styleId="st1">
    <w:name w:val="st1"/>
    <w:basedOn w:val="DefaultParagraphFont"/>
    <w:rsid w:val="000B4B27"/>
  </w:style>
  <w:style w:type="character" w:customStyle="1" w:styleId="apple-style-span">
    <w:name w:val="apple-style-span"/>
    <w:basedOn w:val="DefaultParagraphFont"/>
    <w:rsid w:val="000F37B6"/>
  </w:style>
  <w:style w:type="paragraph" w:customStyle="1" w:styleId="bodytext">
    <w:name w:val="bodytext"/>
    <w:basedOn w:val="Normal"/>
    <w:rsid w:val="00AD6CE6"/>
    <w:pPr>
      <w:spacing w:after="107"/>
    </w:pPr>
    <w:rPr>
      <w:rFonts w:ascii="Times New Roman" w:hAnsi="Times New Roman"/>
      <w:sz w:val="22"/>
      <w:szCs w:val="22"/>
      <w:lang w:eastAsia="en-GB"/>
    </w:rPr>
  </w:style>
  <w:style w:type="character" w:styleId="PageNumber">
    <w:name w:val="page number"/>
    <w:basedOn w:val="DefaultParagraphFont"/>
    <w:rsid w:val="00AD6CE6"/>
  </w:style>
  <w:style w:type="paragraph" w:styleId="BalloonText">
    <w:name w:val="Balloon Text"/>
    <w:basedOn w:val="Normal"/>
    <w:link w:val="BalloonTextChar"/>
    <w:rsid w:val="00656D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56DF1"/>
    <w:rPr>
      <w:rFonts w:ascii="Tahoma" w:hAnsi="Tahoma" w:cs="Tahoma"/>
      <w:sz w:val="16"/>
      <w:szCs w:val="16"/>
      <w:lang w:eastAsia="de-DE"/>
    </w:rPr>
  </w:style>
  <w:style w:type="paragraph" w:styleId="ListParagraph">
    <w:name w:val="List Paragraph"/>
    <w:basedOn w:val="Normal"/>
    <w:uiPriority w:val="34"/>
    <w:qFormat/>
    <w:rsid w:val="009645E2"/>
    <w:pPr>
      <w:ind w:left="720"/>
      <w:contextualSpacing/>
    </w:pPr>
    <w:rPr>
      <w:rFonts w:ascii="Verdana" w:eastAsiaTheme="minorHAnsi" w:hAnsi="Verdana" w:cstheme="minorBidi"/>
      <w:sz w:val="20"/>
      <w:szCs w:val="22"/>
      <w:lang w:eastAsia="en-US"/>
    </w:rPr>
  </w:style>
  <w:style w:type="character" w:customStyle="1" w:styleId="gmailmsg">
    <w:name w:val="gmail_msg"/>
    <w:basedOn w:val="DefaultParagraphFont"/>
    <w:rsid w:val="00850ED3"/>
  </w:style>
  <w:style w:type="character" w:customStyle="1" w:styleId="t">
    <w:name w:val="t"/>
    <w:basedOn w:val="DefaultParagraphFont"/>
    <w:rsid w:val="00CC6FF3"/>
  </w:style>
  <w:style w:type="table" w:styleId="TableGrid">
    <w:name w:val="Table Grid"/>
    <w:basedOn w:val="TableNormal"/>
    <w:rsid w:val="00A07E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0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69781">
                  <w:marLeft w:val="107"/>
                  <w:marRight w:val="0"/>
                  <w:marTop w:val="0"/>
                  <w:marBottom w:val="2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7481">
                      <w:marLeft w:val="0"/>
                      <w:marRight w:val="0"/>
                      <w:marTop w:val="32"/>
                      <w:marBottom w:val="5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50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3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4080">
              <w:marLeft w:val="0"/>
              <w:marRight w:val="0"/>
              <w:marTop w:val="180"/>
              <w:marBottom w:val="270"/>
              <w:divBdr>
                <w:top w:val="single" w:sz="6" w:space="0" w:color="E3E3E3"/>
                <w:left w:val="single" w:sz="6" w:space="0" w:color="E3E3E3"/>
                <w:bottom w:val="single" w:sz="6" w:space="0" w:color="E3E3E3"/>
                <w:right w:val="single" w:sz="6" w:space="0" w:color="E3E3E3"/>
              </w:divBdr>
              <w:divsChild>
                <w:div w:id="143609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5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47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50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70B0D0-4A40-4897-AB60-5D75485BF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</dc:creator>
  <cp:lastModifiedBy>Timothy Large</cp:lastModifiedBy>
  <cp:revision>7</cp:revision>
  <cp:lastPrinted>2015-10-01T14:52:00Z</cp:lastPrinted>
  <dcterms:created xsi:type="dcterms:W3CDTF">2021-09-08T13:18:00Z</dcterms:created>
  <dcterms:modified xsi:type="dcterms:W3CDTF">2021-09-08T14:04:00Z</dcterms:modified>
</cp:coreProperties>
</file>